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Top 5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CF57A3E" w:rsidR="00661C78" w:rsidRDefault="00380CBA">
      <w:r>
        <w:rPr>
          <w:noProof/>
        </w:rPr>
        <w:drawing>
          <wp:inline distT="0" distB="0" distL="0" distR="0" wp14:anchorId="6F7B8F60" wp14:editId="24A304A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80CBA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